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549578" w14:textId="4AEF90E1" w:rsidR="00E72124" w:rsidRPr="00613E00" w:rsidRDefault="00D274D7" w:rsidP="006D19F7">
      <w:pPr>
        <w:spacing w:before="240" w:after="240" w:line="480" w:lineRule="auto"/>
        <w:jc w:val="center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TER 2021</w:t>
      </w:r>
      <w:r w:rsidR="00C111B7" w:rsidRPr="00613E00">
        <w:rPr>
          <w:rFonts w:eastAsia="Times New Roman"/>
          <w:sz w:val="24"/>
          <w:szCs w:val="24"/>
        </w:rPr>
        <w:t>, ALY60</w:t>
      </w:r>
      <w:r w:rsidR="009561DC" w:rsidRPr="00613E00">
        <w:rPr>
          <w:rFonts w:eastAsia="Times New Roman"/>
          <w:sz w:val="24"/>
          <w:szCs w:val="24"/>
        </w:rPr>
        <w:t>2</w:t>
      </w:r>
      <w:r w:rsidR="00C111B7" w:rsidRPr="00613E00">
        <w:rPr>
          <w:rFonts w:eastAsia="Times New Roman"/>
          <w:sz w:val="24"/>
          <w:szCs w:val="24"/>
        </w:rPr>
        <w:t>0</w:t>
      </w:r>
    </w:p>
    <w:p w14:paraId="7BF6E798" w14:textId="5F3527D0" w:rsidR="00E72124" w:rsidRPr="00613E00" w:rsidRDefault="003346FE" w:rsidP="006D19F7">
      <w:pPr>
        <w:spacing w:before="240" w:after="240" w:line="480" w:lineRule="auto"/>
        <w:jc w:val="center"/>
        <w:rPr>
          <w:rFonts w:eastAsia="Times New Roman"/>
          <w:sz w:val="24"/>
          <w:szCs w:val="24"/>
        </w:rPr>
      </w:pPr>
      <w:r w:rsidRPr="00613E00">
        <w:rPr>
          <w:rFonts w:eastAsia="Times New Roman"/>
          <w:sz w:val="24"/>
          <w:szCs w:val="24"/>
        </w:rPr>
        <w:t>Predictive</w:t>
      </w:r>
      <w:r w:rsidR="00C111B7" w:rsidRPr="00613E00">
        <w:rPr>
          <w:rFonts w:eastAsia="Times New Roman"/>
          <w:sz w:val="24"/>
          <w:szCs w:val="24"/>
        </w:rPr>
        <w:t xml:space="preserve"> Analytics</w:t>
      </w:r>
    </w:p>
    <w:p w14:paraId="55AADCBA" w14:textId="77777777" w:rsidR="00613E00" w:rsidRPr="00613E00" w:rsidRDefault="00F744B9" w:rsidP="00613E00">
      <w:pPr>
        <w:pStyle w:val="NormalWeb"/>
        <w:spacing w:before="0" w:beforeAutospacing="0" w:after="320" w:afterAutospacing="0"/>
        <w:jc w:val="center"/>
        <w:rPr>
          <w:rFonts w:ascii="Arial" w:hAnsi="Arial" w:cs="Arial"/>
        </w:rPr>
      </w:pPr>
      <w:r w:rsidRPr="00F744B9">
        <w:rPr>
          <w:rFonts w:ascii="Arial" w:hAnsi="Arial" w:cs="Arial"/>
        </w:rPr>
        <w:t xml:space="preserve">INSTRUCTOR – </w:t>
      </w:r>
      <w:r w:rsidR="00613E00" w:rsidRPr="00613E00">
        <w:rPr>
          <w:rFonts w:ascii="Arial" w:hAnsi="Arial" w:cs="Arial"/>
        </w:rPr>
        <w:t>Dr. Marco Montes de Oca</w:t>
      </w:r>
    </w:p>
    <w:p w14:paraId="1E632DB9" w14:textId="1B337A0A" w:rsidR="00F744B9" w:rsidRPr="006D19F7" w:rsidRDefault="00D274D7" w:rsidP="00613E00">
      <w:pPr>
        <w:spacing w:after="32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936BD0">
        <w:rPr>
          <w:rFonts w:ascii="Times New Roman" w:hAnsi="Times New Roman" w:cs="Times New Roman"/>
          <w:b/>
          <w:bCs/>
          <w:noProof/>
          <w:lang w:val="en-US" w:eastAsia="en-US"/>
        </w:rPr>
        <w:drawing>
          <wp:anchor distT="0" distB="0" distL="114300" distR="114300" simplePos="0" relativeHeight="251658752" behindDoc="0" locked="0" layoutInCell="1" allowOverlap="1" wp14:anchorId="4D48A25B" wp14:editId="3F792565">
            <wp:simplePos x="0" y="0"/>
            <wp:positionH relativeFrom="margin">
              <wp:posOffset>2060762</wp:posOffset>
            </wp:positionH>
            <wp:positionV relativeFrom="page">
              <wp:posOffset>2779395</wp:posOffset>
            </wp:positionV>
            <wp:extent cx="1695450" cy="1647825"/>
            <wp:effectExtent l="0" t="0" r="0" b="9525"/>
            <wp:wrapSquare wrapText="bothSides"/>
            <wp:docPr id="10" name="Picture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450" cy="1647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0716AD" w14:textId="6883968C" w:rsidR="00E72124" w:rsidRPr="006D19F7" w:rsidRDefault="00E72124" w:rsidP="006D19F7">
      <w:pPr>
        <w:spacing w:before="240" w:after="240" w:line="48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6FDBB9E" w14:textId="4E7544DB" w:rsidR="00E72124" w:rsidRPr="006D19F7" w:rsidRDefault="00E72124" w:rsidP="006D19F7">
      <w:pPr>
        <w:spacing w:before="240" w:after="240" w:line="48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7F139541" w14:textId="77777777" w:rsidR="006D19F7" w:rsidRPr="006D19F7" w:rsidRDefault="006D19F7" w:rsidP="006D19F7">
      <w:pPr>
        <w:spacing w:before="240" w:after="240" w:line="48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2D51DE5E" w14:textId="77777777" w:rsidR="006D19F7" w:rsidRPr="006D19F7" w:rsidRDefault="006D19F7" w:rsidP="006D19F7">
      <w:pPr>
        <w:spacing w:before="240" w:after="240" w:line="48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1CF0C8E2" w14:textId="5E2C28F0" w:rsidR="00335A05" w:rsidRPr="00335A05" w:rsidRDefault="00D274D7" w:rsidP="00335A05">
      <w:pPr>
        <w:spacing w:line="240" w:lineRule="auto"/>
        <w:ind w:left="1440" w:firstLine="720"/>
        <w:rPr>
          <w:rFonts w:eastAsia="Times New Roman"/>
          <w:sz w:val="24"/>
          <w:szCs w:val="24"/>
        </w:rPr>
      </w:pPr>
      <w:r>
        <w:rPr>
          <w:rFonts w:eastAsia="Times New Roman"/>
          <w:color w:val="000000"/>
          <w:lang w:val="en-US" w:eastAsia="en-US"/>
        </w:rPr>
        <w:t xml:space="preserve">                      </w:t>
      </w:r>
      <w:r w:rsidR="00335A05" w:rsidRPr="00335A05">
        <w:rPr>
          <w:rFonts w:eastAsia="Times New Roman"/>
          <w:color w:val="000000"/>
          <w:lang w:val="en-US" w:eastAsia="en-US"/>
        </w:rPr>
        <w:t> </w:t>
      </w:r>
      <w:r w:rsidR="00335A05" w:rsidRPr="00335A05">
        <w:rPr>
          <w:rFonts w:eastAsia="Times New Roman"/>
          <w:sz w:val="24"/>
          <w:szCs w:val="24"/>
        </w:rPr>
        <w:t>Logistic Regression</w:t>
      </w:r>
    </w:p>
    <w:p w14:paraId="392F429A" w14:textId="6363D279" w:rsidR="00556577" w:rsidRPr="00335A05" w:rsidRDefault="00556577" w:rsidP="006D19F7">
      <w:pPr>
        <w:spacing w:before="240" w:after="240" w:line="480" w:lineRule="auto"/>
        <w:jc w:val="center"/>
        <w:rPr>
          <w:rFonts w:eastAsia="Times New Roman"/>
          <w:sz w:val="24"/>
          <w:szCs w:val="24"/>
        </w:rPr>
      </w:pPr>
      <w:r w:rsidRPr="00335A05">
        <w:rPr>
          <w:rFonts w:eastAsia="Times New Roman"/>
          <w:sz w:val="24"/>
          <w:szCs w:val="24"/>
        </w:rPr>
        <w:t xml:space="preserve">          </w:t>
      </w:r>
    </w:p>
    <w:p w14:paraId="7B99665A" w14:textId="624F59EC" w:rsidR="00E72124" w:rsidRPr="00613E00" w:rsidRDefault="00613E00" w:rsidP="00867F22">
      <w:pPr>
        <w:spacing w:before="240" w:after="240" w:line="480" w:lineRule="auto"/>
        <w:ind w:left="360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</w:t>
      </w:r>
      <w:r w:rsidR="002C6F49" w:rsidRPr="00613E00">
        <w:rPr>
          <w:rFonts w:eastAsia="Times New Roman"/>
          <w:sz w:val="24"/>
          <w:szCs w:val="24"/>
        </w:rPr>
        <w:t>Submitted by</w:t>
      </w:r>
      <w:r w:rsidR="006D19F7" w:rsidRPr="00613E00">
        <w:rPr>
          <w:rFonts w:eastAsia="Times New Roman"/>
          <w:sz w:val="24"/>
          <w:szCs w:val="24"/>
        </w:rPr>
        <w:t>:</w:t>
      </w:r>
    </w:p>
    <w:p w14:paraId="4107EC32" w14:textId="5F2B6ED4" w:rsidR="00256519" w:rsidRPr="00613E00" w:rsidRDefault="00613E00" w:rsidP="00613E00">
      <w:pPr>
        <w:spacing w:before="240" w:after="240" w:line="480" w:lineRule="auto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                                              </w:t>
      </w:r>
      <w:r w:rsidR="00041BAF">
        <w:rPr>
          <w:rFonts w:eastAsia="Times New Roman"/>
          <w:sz w:val="24"/>
          <w:szCs w:val="24"/>
        </w:rPr>
        <w:t xml:space="preserve">         </w:t>
      </w:r>
      <w:r w:rsidR="00D274D7">
        <w:rPr>
          <w:rFonts w:eastAsia="Times New Roman"/>
          <w:sz w:val="24"/>
          <w:szCs w:val="24"/>
        </w:rPr>
        <w:t>Reetika Chaturvedi</w:t>
      </w:r>
    </w:p>
    <w:p w14:paraId="35E74F1B" w14:textId="77777777" w:rsidR="00B80F05" w:rsidRDefault="00B80F05" w:rsidP="00556577">
      <w:pPr>
        <w:spacing w:before="240" w:after="240"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BFC5360" w14:textId="77777777" w:rsidR="00F863A3" w:rsidRDefault="00F863A3" w:rsidP="00F863A3">
      <w:pPr>
        <w:pStyle w:val="NormalWeb"/>
        <w:spacing w:before="0" w:beforeAutospacing="0" w:after="0" w:afterAutospacing="0"/>
        <w:rPr>
          <w:rFonts w:ascii="Arial" w:hAnsi="Arial" w:cs="Arial"/>
          <w:bCs/>
          <w:u w:val="single"/>
        </w:rPr>
      </w:pPr>
    </w:p>
    <w:p w14:paraId="59EF9B88" w14:textId="77777777" w:rsidR="00E917CA" w:rsidRDefault="00E917CA" w:rsidP="00E917CA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bCs/>
          <w:u w:val="single"/>
        </w:rPr>
      </w:pPr>
    </w:p>
    <w:p w14:paraId="0D381C07" w14:textId="77777777" w:rsidR="00E917CA" w:rsidRDefault="00E917CA" w:rsidP="00E917CA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bCs/>
          <w:u w:val="single"/>
        </w:rPr>
      </w:pPr>
    </w:p>
    <w:p w14:paraId="799241B1" w14:textId="77777777" w:rsidR="008719C4" w:rsidRDefault="008719C4" w:rsidP="00E917CA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bCs/>
          <w:u w:val="single"/>
        </w:rPr>
      </w:pPr>
    </w:p>
    <w:p w14:paraId="42D5E1C0" w14:textId="77777777" w:rsidR="008719C4" w:rsidRDefault="008719C4" w:rsidP="00E917CA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bCs/>
          <w:u w:val="single"/>
        </w:rPr>
      </w:pPr>
    </w:p>
    <w:p w14:paraId="64A7F864" w14:textId="77777777" w:rsidR="008719C4" w:rsidRDefault="008719C4" w:rsidP="00E917CA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bCs/>
          <w:u w:val="single"/>
        </w:rPr>
      </w:pPr>
    </w:p>
    <w:p w14:paraId="2AA559FF" w14:textId="77777777" w:rsidR="008719C4" w:rsidRDefault="008719C4" w:rsidP="00E917CA">
      <w:pPr>
        <w:pStyle w:val="NormalWeb"/>
        <w:spacing w:before="0" w:beforeAutospacing="0" w:after="0" w:afterAutospacing="0"/>
        <w:ind w:left="720" w:hanging="720"/>
        <w:rPr>
          <w:rFonts w:ascii="Arial" w:hAnsi="Arial" w:cs="Arial"/>
          <w:bCs/>
          <w:u w:val="single"/>
        </w:rPr>
      </w:pPr>
    </w:p>
    <w:p w14:paraId="18BE9EDE" w14:textId="3882782B" w:rsidR="00D274D7" w:rsidRDefault="00D274D7" w:rsidP="004F004D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bCs/>
          <w:u w:val="single"/>
        </w:rPr>
      </w:pPr>
    </w:p>
    <w:p w14:paraId="019584CF" w14:textId="0048DEE5" w:rsidR="00D274D7" w:rsidRDefault="00D274D7" w:rsidP="00F457D9">
      <w:pPr>
        <w:pStyle w:val="NormalWeb"/>
        <w:spacing w:before="0" w:beforeAutospacing="0" w:after="0" w:afterAutospacing="0" w:line="360" w:lineRule="auto"/>
        <w:ind w:left="426" w:hanging="720"/>
        <w:jc w:val="both"/>
        <w:rPr>
          <w:rFonts w:ascii="Arial" w:hAnsi="Arial" w:cs="Arial"/>
          <w:bCs/>
          <w:u w:val="single"/>
        </w:rPr>
      </w:pPr>
    </w:p>
    <w:p w14:paraId="0DC5E516" w14:textId="0260CEEA" w:rsidR="00F457D9" w:rsidRPr="00E5601A" w:rsidRDefault="00F457D9" w:rsidP="00F457D9">
      <w:pPr>
        <w:pStyle w:val="NormalWeb"/>
        <w:spacing w:before="0" w:beforeAutospacing="0" w:after="0" w:afterAutospacing="0" w:line="360" w:lineRule="auto"/>
        <w:ind w:left="426" w:hanging="720"/>
        <w:jc w:val="both"/>
        <w:rPr>
          <w:b/>
          <w:bCs/>
        </w:rPr>
      </w:pPr>
      <w:r w:rsidRPr="00E5601A">
        <w:rPr>
          <w:b/>
          <w:bCs/>
        </w:rPr>
        <w:lastRenderedPageBreak/>
        <w:t>OVERVIEW</w:t>
      </w:r>
    </w:p>
    <w:p w14:paraId="60D47176" w14:textId="7195226C" w:rsidR="00D274D7" w:rsidRPr="00E5601A" w:rsidRDefault="00E5601A" w:rsidP="00E5601A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 xml:space="preserve">In </w:t>
      </w:r>
      <w:r w:rsidR="00D274D7" w:rsidRPr="00E5601A">
        <w:t>this task we were asked to implement a basic image recognition system using logistic regression</w:t>
      </w:r>
      <w:r w:rsidR="00160648" w:rsidRPr="00E5601A">
        <w:t xml:space="preserve">. </w:t>
      </w:r>
      <w:r w:rsidR="00D274D7" w:rsidRPr="00E5601A">
        <w:t>We were given a dataset that contained instances of 10 digits available (0-9) and were aske</w:t>
      </w:r>
      <w:r w:rsidRPr="00E5601A">
        <w:t xml:space="preserve">d </w:t>
      </w:r>
      <w:r w:rsidR="00D274D7" w:rsidRPr="00E5601A">
        <w:t>to train and test ten different logistic regression models.</w:t>
      </w:r>
      <w:r w:rsidR="006B069B" w:rsidRPr="00E5601A">
        <w:t xml:space="preserve"> </w:t>
      </w:r>
      <w:r w:rsidR="00F457D9" w:rsidRPr="00E5601A">
        <w:t>Two datasets were provided (training and test data) that contained grayscale images. There were 785 columns in the dataset. The first column represented the digit labels (0-9) and the remaining columns represent</w:t>
      </w:r>
      <w:r w:rsidR="00331955" w:rsidRPr="00E5601A">
        <w:t>ed</w:t>
      </w:r>
      <w:r w:rsidR="00F457D9" w:rsidRPr="00E5601A">
        <w:t xml:space="preserve"> pixel values of the image</w:t>
      </w:r>
    </w:p>
    <w:p w14:paraId="0532312C" w14:textId="77777777" w:rsidR="00E5601A" w:rsidRPr="00E5601A" w:rsidRDefault="00E5601A" w:rsidP="00331955">
      <w:pPr>
        <w:pStyle w:val="NormalWeb"/>
        <w:spacing w:before="0" w:beforeAutospacing="0" w:after="0" w:afterAutospacing="0" w:line="360" w:lineRule="auto"/>
        <w:ind w:left="426" w:hanging="720"/>
        <w:jc w:val="both"/>
      </w:pPr>
    </w:p>
    <w:p w14:paraId="05D6DD97" w14:textId="0C99D94E" w:rsidR="004F004D" w:rsidRPr="00E5601A" w:rsidRDefault="00F457D9" w:rsidP="00331955">
      <w:pPr>
        <w:pStyle w:val="NormalWeb"/>
        <w:spacing w:before="0" w:beforeAutospacing="0" w:after="0" w:afterAutospacing="0" w:line="360" w:lineRule="auto"/>
        <w:ind w:left="426" w:hanging="720"/>
        <w:jc w:val="both"/>
        <w:rPr>
          <w:b/>
          <w:bCs/>
        </w:rPr>
      </w:pPr>
      <w:r w:rsidRPr="00E5601A">
        <w:rPr>
          <w:b/>
          <w:bCs/>
        </w:rPr>
        <w:t>APPROAC</w:t>
      </w:r>
      <w:r w:rsidR="00D661EC" w:rsidRPr="00E5601A">
        <w:rPr>
          <w:b/>
          <w:bCs/>
        </w:rPr>
        <w:t>H</w:t>
      </w:r>
    </w:p>
    <w:p w14:paraId="60811820" w14:textId="6F92E30E" w:rsidR="00331955" w:rsidRPr="00E5601A" w:rsidRDefault="00331955" w:rsidP="00E5601A">
      <w:pPr>
        <w:pStyle w:val="NormalWeb"/>
        <w:spacing w:before="0" w:beforeAutospacing="0" w:after="0" w:afterAutospacing="0" w:line="360" w:lineRule="auto"/>
        <w:ind w:left="426" w:hanging="720"/>
        <w:jc w:val="both"/>
      </w:pPr>
      <w:r w:rsidRPr="00E5601A">
        <w:t>Logistic regression is useful to predict a binary outcome from a set of repeated predictor variables.</w:t>
      </w:r>
    </w:p>
    <w:p w14:paraId="0CECBE13" w14:textId="03A68448" w:rsidR="00F457D9" w:rsidRPr="00E5601A" w:rsidRDefault="00F457D9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 xml:space="preserve">To complete the given </w:t>
      </w:r>
      <w:r w:rsidR="00331955" w:rsidRPr="00E5601A">
        <w:t>task,</w:t>
      </w:r>
      <w:r w:rsidRPr="00E5601A">
        <w:t xml:space="preserve"> ca</w:t>
      </w:r>
      <w:r w:rsidR="00331955" w:rsidRPr="00E5601A">
        <w:t>ret</w:t>
      </w:r>
      <w:r w:rsidRPr="00E5601A">
        <w:t xml:space="preserve"> and dummies </w:t>
      </w:r>
      <w:r w:rsidR="00331955" w:rsidRPr="00E5601A">
        <w:t>package were used. After</w:t>
      </w:r>
      <w:r w:rsidRPr="00E5601A">
        <w:t xml:space="preserve"> loading the data, I viewed the image </w:t>
      </w:r>
      <w:r w:rsidR="00331955" w:rsidRPr="00E5601A">
        <w:t>with the help of code given in the assignment. Thereafter, binary encoding is done to remove the weights to replace with a Boolean value.</w:t>
      </w:r>
    </w:p>
    <w:p w14:paraId="262D6FFC" w14:textId="0AF31A30" w:rsidR="00331955" w:rsidRPr="00E5601A" w:rsidRDefault="00331955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 xml:space="preserve">In order to complete the task, </w:t>
      </w:r>
      <w:r w:rsidR="00D661EC" w:rsidRPr="00E5601A">
        <w:t xml:space="preserve">I performed </w:t>
      </w:r>
      <w:r w:rsidRPr="00E5601A">
        <w:t xml:space="preserve">data sampling and selected </w:t>
      </w:r>
      <w:r w:rsidR="00D661EC" w:rsidRPr="00E5601A">
        <w:t>1</w:t>
      </w:r>
      <w:r w:rsidR="00E5601A" w:rsidRPr="00E5601A">
        <w:t>0</w:t>
      </w:r>
      <w:r w:rsidR="00D661EC" w:rsidRPr="00E5601A">
        <w:t>000 observations from the training data. A model was run for each training set (0-9) for prediction of each class of the test data. The outcome of these models was converted to a probability distribution of ten classes in order to change the probabilities that were not related. For this, I used the softmax function in R.</w:t>
      </w:r>
    </w:p>
    <w:p w14:paraId="5DA6C660" w14:textId="71DED5A1" w:rsidR="00D661EC" w:rsidRPr="00E5601A" w:rsidRDefault="00D661EC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>The class that will have the highest probability is considered as the</w:t>
      </w:r>
      <w:r w:rsidR="00E5601A" w:rsidRPr="00E5601A">
        <w:t xml:space="preserve"> best</w:t>
      </w:r>
      <w:r w:rsidRPr="00E5601A">
        <w:t xml:space="preserve"> predict</w:t>
      </w:r>
      <w:r w:rsidR="00E5601A" w:rsidRPr="00E5601A">
        <w:t>ion.</w:t>
      </w:r>
    </w:p>
    <w:p w14:paraId="117B1A8B" w14:textId="77777777" w:rsidR="00E5601A" w:rsidRPr="00E5601A" w:rsidRDefault="00E5601A" w:rsidP="00331955">
      <w:pPr>
        <w:pStyle w:val="NormalWeb"/>
        <w:spacing w:before="0" w:beforeAutospacing="0" w:after="0" w:afterAutospacing="0" w:line="360" w:lineRule="auto"/>
        <w:ind w:left="-294"/>
        <w:jc w:val="both"/>
      </w:pPr>
    </w:p>
    <w:p w14:paraId="15D61B69" w14:textId="1EFFAD98" w:rsidR="00D661EC" w:rsidRPr="00E5601A" w:rsidRDefault="00346EBF" w:rsidP="00331955">
      <w:pPr>
        <w:pStyle w:val="NormalWeb"/>
        <w:spacing w:before="0" w:beforeAutospacing="0" w:after="0" w:afterAutospacing="0" w:line="360" w:lineRule="auto"/>
        <w:ind w:left="-294"/>
        <w:jc w:val="both"/>
        <w:rPr>
          <w:b/>
          <w:bCs/>
        </w:rPr>
      </w:pPr>
      <w:r w:rsidRPr="00E5601A">
        <w:rPr>
          <w:b/>
          <w:bCs/>
        </w:rPr>
        <w:t>USE OF SOFTMAX FUNCTION</w:t>
      </w:r>
    </w:p>
    <w:p w14:paraId="1F771A56" w14:textId="32C7832A" w:rsidR="00346EBF" w:rsidRPr="00E5601A" w:rsidRDefault="00346EBF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>This is a normalized exponential function that helped to change the vector to binary form. It was useful as it allowed to interpret the values as probabilities.</w:t>
      </w:r>
    </w:p>
    <w:p w14:paraId="2AFFBF65" w14:textId="77777777" w:rsidR="004F004D" w:rsidRPr="00E5601A" w:rsidRDefault="004F004D" w:rsidP="00331955">
      <w:pPr>
        <w:pStyle w:val="NormalWeb"/>
        <w:spacing w:before="0" w:beforeAutospacing="0" w:after="0" w:afterAutospacing="0" w:line="360" w:lineRule="auto"/>
        <w:ind w:left="-294"/>
        <w:jc w:val="both"/>
      </w:pPr>
    </w:p>
    <w:p w14:paraId="00715BE3" w14:textId="17DEB902" w:rsidR="00E5601A" w:rsidRPr="00E5601A" w:rsidRDefault="00AD4441" w:rsidP="00E5601A">
      <w:pPr>
        <w:pStyle w:val="NormalWeb"/>
        <w:spacing w:before="0" w:beforeAutospacing="0" w:after="0" w:afterAutospacing="0" w:line="360" w:lineRule="auto"/>
        <w:ind w:left="-294"/>
        <w:jc w:val="both"/>
        <w:rPr>
          <w:b/>
          <w:bCs/>
        </w:rPr>
      </w:pPr>
      <w:r w:rsidRPr="00E5601A">
        <w:rPr>
          <w:b/>
          <w:bCs/>
        </w:rPr>
        <w:t>TRAINING DATA</w:t>
      </w:r>
    </w:p>
    <w:p w14:paraId="131A8E07" w14:textId="73578AB6" w:rsidR="00AD4441" w:rsidRPr="00E5601A" w:rsidRDefault="00AD4441" w:rsidP="00E5601A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 xml:space="preserve">The training data has 785 variables. The first column is the label of the image which is dummy coded. It will be 1 when it will be from a particular label else it will be a zero. A random sample of 10,000 </w:t>
      </w:r>
      <w:r w:rsidR="00516E79" w:rsidRPr="00E5601A">
        <w:t>was taken for modeling and dummy variables were concatenated with the train data.</w:t>
      </w:r>
    </w:p>
    <w:p w14:paraId="3B669F4A" w14:textId="2260F476" w:rsidR="00516E79" w:rsidRPr="00E5601A" w:rsidRDefault="00516E79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>The structure of training data looked like this:</w:t>
      </w:r>
    </w:p>
    <w:p w14:paraId="7C8F19F9" w14:textId="3D0610BF" w:rsidR="00516E79" w:rsidRPr="00E5601A" w:rsidRDefault="00516E79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rPr>
          <w:noProof/>
        </w:rPr>
        <w:lastRenderedPageBreak/>
        <w:drawing>
          <wp:anchor distT="0" distB="0" distL="114300" distR="114300" simplePos="0" relativeHeight="251662848" behindDoc="0" locked="0" layoutInCell="1" allowOverlap="1" wp14:anchorId="2CBD3BF7" wp14:editId="72B23EA1">
            <wp:simplePos x="0" y="0"/>
            <wp:positionH relativeFrom="column">
              <wp:posOffset>0</wp:posOffset>
            </wp:positionH>
            <wp:positionV relativeFrom="paragraph">
              <wp:posOffset>238125</wp:posOffset>
            </wp:positionV>
            <wp:extent cx="6000750" cy="230060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3EEF08E" w14:textId="77777777" w:rsidR="00AD4441" w:rsidRPr="00E5601A" w:rsidRDefault="00AD4441" w:rsidP="00331955">
      <w:pPr>
        <w:pStyle w:val="NormalWeb"/>
        <w:spacing w:before="0" w:beforeAutospacing="0" w:after="0" w:afterAutospacing="0" w:line="360" w:lineRule="auto"/>
        <w:ind w:left="-294"/>
        <w:jc w:val="both"/>
      </w:pPr>
    </w:p>
    <w:p w14:paraId="5980D3AF" w14:textId="566C3547" w:rsidR="00AD4441" w:rsidRPr="00E5601A" w:rsidRDefault="004F004D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>After this binary coding was done to create dummy variables.</w:t>
      </w:r>
    </w:p>
    <w:p w14:paraId="1044C8F0" w14:textId="77777777" w:rsidR="00E5601A" w:rsidRPr="00E5601A" w:rsidRDefault="00E5601A" w:rsidP="00331955">
      <w:pPr>
        <w:pStyle w:val="NormalWeb"/>
        <w:spacing w:before="0" w:beforeAutospacing="0" w:after="0" w:afterAutospacing="0" w:line="360" w:lineRule="auto"/>
        <w:ind w:left="-294"/>
        <w:jc w:val="both"/>
      </w:pPr>
    </w:p>
    <w:p w14:paraId="7B130E9F" w14:textId="50B532B0" w:rsidR="004F004D" w:rsidRPr="00E5601A" w:rsidRDefault="004F004D" w:rsidP="00331955">
      <w:pPr>
        <w:pStyle w:val="NormalWeb"/>
        <w:spacing w:before="0" w:beforeAutospacing="0" w:after="0" w:afterAutospacing="0" w:line="360" w:lineRule="auto"/>
        <w:ind w:left="-294"/>
        <w:jc w:val="both"/>
        <w:rPr>
          <w:b/>
          <w:bCs/>
        </w:rPr>
      </w:pPr>
      <w:r w:rsidRPr="00E5601A">
        <w:rPr>
          <w:b/>
          <w:bCs/>
        </w:rPr>
        <w:t>TRAINING THE MODEL</w:t>
      </w:r>
    </w:p>
    <w:p w14:paraId="52665F94" w14:textId="47610A46" w:rsidR="004F004D" w:rsidRPr="00E5601A" w:rsidRDefault="004F004D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t xml:space="preserve">The model was trained using </w:t>
      </w:r>
      <w:proofErr w:type="spellStart"/>
      <w:r w:rsidRPr="00E5601A">
        <w:t>glm</w:t>
      </w:r>
      <w:proofErr w:type="spellEnd"/>
      <w:r w:rsidRPr="00E5601A">
        <w:t xml:space="preserve"> function. The concatenated data was subset for fitting the model for every class</w:t>
      </w:r>
      <w:r w:rsidR="00152578" w:rsidRPr="00E5601A">
        <w:t xml:space="preserve"> so that our data contains the labels in the binary form and the pixels.</w:t>
      </w:r>
    </w:p>
    <w:p w14:paraId="70D3E87B" w14:textId="061B8C00" w:rsidR="00152578" w:rsidRPr="00E5601A" w:rsidRDefault="00152578" w:rsidP="00331955">
      <w:pPr>
        <w:pStyle w:val="NormalWeb"/>
        <w:spacing w:before="0" w:beforeAutospacing="0" w:after="0" w:afterAutospacing="0" w:line="360" w:lineRule="auto"/>
        <w:ind w:left="-294"/>
        <w:jc w:val="both"/>
      </w:pPr>
      <w:r w:rsidRPr="00E5601A">
        <w:rPr>
          <w:noProof/>
        </w:rPr>
        <w:drawing>
          <wp:anchor distT="0" distB="0" distL="114300" distR="114300" simplePos="0" relativeHeight="251664896" behindDoc="0" locked="0" layoutInCell="1" allowOverlap="1" wp14:anchorId="69D67E9D" wp14:editId="64C44A17">
            <wp:simplePos x="0" y="0"/>
            <wp:positionH relativeFrom="column">
              <wp:posOffset>0</wp:posOffset>
            </wp:positionH>
            <wp:positionV relativeFrom="paragraph">
              <wp:posOffset>238125</wp:posOffset>
            </wp:positionV>
            <wp:extent cx="5915025" cy="1743075"/>
            <wp:effectExtent l="0" t="0" r="952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D3B2EFE" w14:textId="77777777" w:rsidR="00AD4441" w:rsidRPr="00E5601A" w:rsidRDefault="00AD4441" w:rsidP="00331955">
      <w:pPr>
        <w:pStyle w:val="NormalWeb"/>
        <w:spacing w:before="0" w:beforeAutospacing="0" w:after="0" w:afterAutospacing="0" w:line="360" w:lineRule="auto"/>
        <w:ind w:left="-294"/>
        <w:jc w:val="both"/>
      </w:pPr>
    </w:p>
    <w:p w14:paraId="652D0E2F" w14:textId="77777777" w:rsidR="00F457D9" w:rsidRPr="00E5601A" w:rsidRDefault="00F457D9" w:rsidP="00F457D9">
      <w:pPr>
        <w:pStyle w:val="NormalWeb"/>
        <w:spacing w:before="0" w:beforeAutospacing="0" w:after="0" w:afterAutospacing="0" w:line="360" w:lineRule="auto"/>
        <w:ind w:left="720" w:hanging="720"/>
      </w:pPr>
    </w:p>
    <w:p w14:paraId="6978FC67" w14:textId="6177E48A" w:rsidR="00F457D9" w:rsidRPr="00E5601A" w:rsidRDefault="00F457D9" w:rsidP="00A50665">
      <w:pPr>
        <w:pStyle w:val="NormalWeb"/>
        <w:spacing w:before="0" w:beforeAutospacing="0" w:after="0" w:afterAutospacing="0" w:line="360" w:lineRule="auto"/>
        <w:ind w:left="720" w:hanging="720"/>
        <w:jc w:val="both"/>
      </w:pPr>
    </w:p>
    <w:p w14:paraId="3C12601F" w14:textId="77777777" w:rsidR="00E5601A" w:rsidRPr="00E5601A" w:rsidRDefault="00E5601A" w:rsidP="00A50665">
      <w:pPr>
        <w:pStyle w:val="NormalWeb"/>
        <w:spacing w:before="0" w:beforeAutospacing="0" w:after="0" w:afterAutospacing="0" w:line="360" w:lineRule="auto"/>
        <w:ind w:left="720" w:hanging="720"/>
        <w:jc w:val="both"/>
      </w:pPr>
    </w:p>
    <w:p w14:paraId="4F877C44" w14:textId="3F3A86B6" w:rsidR="00F457D9" w:rsidRPr="00E5601A" w:rsidRDefault="00152578" w:rsidP="00E5601A">
      <w:pPr>
        <w:pStyle w:val="NormalWeb"/>
        <w:spacing w:before="0" w:beforeAutospacing="0" w:after="0" w:afterAutospacing="0" w:line="360" w:lineRule="auto"/>
        <w:jc w:val="both"/>
      </w:pPr>
      <w:r w:rsidRPr="00E5601A">
        <w:t>After training the data</w:t>
      </w:r>
      <w:r w:rsidR="00AD1F79" w:rsidRPr="00E5601A">
        <w:t xml:space="preserve"> for label 0, predictions were made. The probabilities vector was created fo</w:t>
      </w:r>
      <w:r w:rsidR="00E5601A" w:rsidRPr="00E5601A">
        <w:t>r t</w:t>
      </w:r>
      <w:r w:rsidR="00AD1F79" w:rsidRPr="00E5601A">
        <w:t>he test set using the following code.</w:t>
      </w:r>
    </w:p>
    <w:p w14:paraId="540DE14A" w14:textId="38D0170D" w:rsidR="00AD1F79" w:rsidRPr="00E5601A" w:rsidRDefault="00AD1F79" w:rsidP="00A50665">
      <w:pPr>
        <w:pStyle w:val="NormalWeb"/>
        <w:spacing w:before="0" w:beforeAutospacing="0" w:after="0" w:afterAutospacing="0" w:line="360" w:lineRule="auto"/>
        <w:ind w:left="720" w:hanging="720"/>
        <w:jc w:val="both"/>
      </w:pPr>
      <w:r w:rsidRPr="00E5601A">
        <w:rPr>
          <w:noProof/>
        </w:rPr>
        <w:lastRenderedPageBreak/>
        <w:drawing>
          <wp:anchor distT="0" distB="0" distL="114300" distR="114300" simplePos="0" relativeHeight="251666944" behindDoc="0" locked="0" layoutInCell="1" allowOverlap="1" wp14:anchorId="22111E6C" wp14:editId="05C8E0C4">
            <wp:simplePos x="0" y="0"/>
            <wp:positionH relativeFrom="column">
              <wp:posOffset>0</wp:posOffset>
            </wp:positionH>
            <wp:positionV relativeFrom="paragraph">
              <wp:posOffset>237490</wp:posOffset>
            </wp:positionV>
            <wp:extent cx="4905375" cy="81915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55DF41" w14:textId="2B6296DB" w:rsidR="00F457D9" w:rsidRPr="00E5601A" w:rsidRDefault="00F457D9" w:rsidP="00A50665">
      <w:pPr>
        <w:pStyle w:val="NormalWeb"/>
        <w:spacing w:before="0" w:beforeAutospacing="0" w:after="0" w:afterAutospacing="0" w:line="360" w:lineRule="auto"/>
        <w:ind w:left="720" w:hanging="720"/>
        <w:jc w:val="both"/>
      </w:pPr>
    </w:p>
    <w:p w14:paraId="00422C06" w14:textId="77777777" w:rsidR="00F457D9" w:rsidRPr="00E5601A" w:rsidRDefault="00F457D9" w:rsidP="00A50665">
      <w:pPr>
        <w:pStyle w:val="NormalWeb"/>
        <w:spacing w:before="0" w:beforeAutospacing="0" w:after="0" w:afterAutospacing="0" w:line="360" w:lineRule="auto"/>
        <w:ind w:left="720" w:hanging="720"/>
        <w:jc w:val="both"/>
      </w:pPr>
    </w:p>
    <w:p w14:paraId="6215B4FB" w14:textId="77777777" w:rsidR="00B86B8C" w:rsidRPr="00E5601A" w:rsidRDefault="00B86B8C" w:rsidP="00B86B8C">
      <w:pPr>
        <w:pStyle w:val="NormalWeb"/>
        <w:spacing w:before="0" w:beforeAutospacing="0" w:after="0" w:afterAutospacing="0" w:line="360" w:lineRule="auto"/>
        <w:ind w:left="720"/>
        <w:textAlignment w:val="baseline"/>
        <w:rPr>
          <w:color w:val="000000"/>
        </w:rPr>
      </w:pPr>
    </w:p>
    <w:p w14:paraId="272572B7" w14:textId="7CC981DC" w:rsidR="007F7201" w:rsidRPr="00E5601A" w:rsidRDefault="007F7201" w:rsidP="002372C6">
      <w:pPr>
        <w:spacing w:before="240" w:after="240" w:line="360" w:lineRule="auto"/>
        <w:ind w:left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E92B176" w14:textId="3BC180CF" w:rsidR="00EE50BF" w:rsidRPr="00E5601A" w:rsidRDefault="00AD1F79" w:rsidP="00E5601A">
      <w:pPr>
        <w:spacing w:before="240" w:after="24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The predicted probabilities vectors were concatenated using </w:t>
      </w:r>
      <w:proofErr w:type="spellStart"/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bind</w:t>
      </w:r>
      <w:proofErr w:type="spellEnd"/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</w:t>
      </w:r>
    </w:p>
    <w:p w14:paraId="6F6263A3" w14:textId="39E94071" w:rsidR="00AD1F79" w:rsidRPr="00E5601A" w:rsidRDefault="00AD1F79" w:rsidP="00E5601A">
      <w:pPr>
        <w:spacing w:before="240" w:after="24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z=cbind(predict_</w:t>
      </w:r>
      <w:proofErr w:type="gramStart"/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0,predict</w:t>
      </w:r>
      <w:proofErr w:type="gramEnd"/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_1,predict_2,predict_3,predict_4,predict_5,predict_6,predict_7,predict_8,predict_9)</w:t>
      </w:r>
    </w:p>
    <w:p w14:paraId="2C955F8C" w14:textId="77777777" w:rsidR="00AD1F79" w:rsidRPr="00E5601A" w:rsidRDefault="00AD1F79" w:rsidP="00E5601A">
      <w:pPr>
        <w:spacing w:before="240" w:after="24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dim(z)</w:t>
      </w:r>
    </w:p>
    <w:p w14:paraId="797F5719" w14:textId="445A0837" w:rsidR="00AD1F79" w:rsidRPr="00E5601A" w:rsidRDefault="00AD1F79" w:rsidP="00E5601A">
      <w:pPr>
        <w:spacing w:before="240" w:after="24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tr(z)</w:t>
      </w:r>
    </w:p>
    <w:p w14:paraId="4CFA05AA" w14:textId="1640227F" w:rsidR="00AD1F79" w:rsidRPr="00E5601A" w:rsidRDefault="00AD1F79" w:rsidP="00E5601A">
      <w:pPr>
        <w:spacing w:before="240" w:after="240" w:line="240" w:lineRule="auto"/>
        <w:jc w:val="both"/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RESULT AFTER USING SOFTMAX FUNCTION</w:t>
      </w:r>
    </w:p>
    <w:p w14:paraId="3578214D" w14:textId="578DDD0F" w:rsidR="00AD1F79" w:rsidRPr="00E5601A" w:rsidRDefault="00AD1F79" w:rsidP="00AD1F79">
      <w:pPr>
        <w:spacing w:before="240" w:after="240" w:line="240" w:lineRule="auto"/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992" behindDoc="0" locked="0" layoutInCell="1" allowOverlap="1" wp14:anchorId="58D2AD9C" wp14:editId="273DAC22">
            <wp:simplePos x="0" y="0"/>
            <wp:positionH relativeFrom="column">
              <wp:posOffset>176733</wp:posOffset>
            </wp:positionH>
            <wp:positionV relativeFrom="paragraph">
              <wp:posOffset>314746</wp:posOffset>
            </wp:positionV>
            <wp:extent cx="6000750" cy="1746885"/>
            <wp:effectExtent l="0" t="0" r="0" b="5715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Softmax= exp(z)/sum(exp(z))</w:t>
      </w:r>
    </w:p>
    <w:p w14:paraId="6092C435" w14:textId="135FA6C7" w:rsidR="00AD1F79" w:rsidRPr="00E5601A" w:rsidRDefault="00AD1F79" w:rsidP="00AD1F79">
      <w:pPr>
        <w:spacing w:before="240" w:after="240" w:line="240" w:lineRule="auto"/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09774D35" w14:textId="5DD0CA4C" w:rsidR="00AD1F79" w:rsidRPr="00E5601A" w:rsidRDefault="00AD1F79" w:rsidP="00E5601A">
      <w:pPr>
        <w:spacing w:before="240" w:after="240" w:line="240" w:lineRule="auto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Column names with the maximum row values were extracted in the following way:</w:t>
      </w:r>
    </w:p>
    <w:p w14:paraId="2DEDA3DF" w14:textId="4FB1C08A" w:rsidR="00AD1F79" w:rsidRPr="00E5601A" w:rsidRDefault="00AD1F79" w:rsidP="00121E55">
      <w:pPr>
        <w:spacing w:before="240" w:after="240" w:line="240" w:lineRule="auto"/>
        <w:ind w:firstLine="720"/>
        <w:jc w:val="both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1040" behindDoc="0" locked="0" layoutInCell="1" allowOverlap="1" wp14:anchorId="71344798" wp14:editId="7DAB8DC6">
            <wp:simplePos x="0" y="0"/>
            <wp:positionH relativeFrom="column">
              <wp:posOffset>0</wp:posOffset>
            </wp:positionH>
            <wp:positionV relativeFrom="paragraph">
              <wp:posOffset>322580</wp:posOffset>
            </wp:positionV>
            <wp:extent cx="6000750" cy="262890"/>
            <wp:effectExtent l="0" t="0" r="0" b="381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262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A7F683" w14:textId="056108CD" w:rsidR="003D526B" w:rsidRPr="00E5601A" w:rsidRDefault="003D526B" w:rsidP="000A7AEF">
      <w:pPr>
        <w:spacing w:after="120"/>
        <w:ind w:firstLine="7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7962D713" w14:textId="6E6A7EBD" w:rsidR="008D669C" w:rsidRPr="00E5601A" w:rsidRDefault="00160648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After this confusion matrix was created between the actual and predicted data.</w:t>
      </w:r>
    </w:p>
    <w:p w14:paraId="068D0682" w14:textId="31F48EFF" w:rsidR="00160648" w:rsidRPr="00E5601A" w:rsidRDefault="00160648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3088" behindDoc="0" locked="0" layoutInCell="1" allowOverlap="1" wp14:anchorId="0E1EA8CD" wp14:editId="493E83FC">
            <wp:simplePos x="0" y="0"/>
            <wp:positionH relativeFrom="column">
              <wp:posOffset>0</wp:posOffset>
            </wp:positionH>
            <wp:positionV relativeFrom="paragraph">
              <wp:posOffset>260985</wp:posOffset>
            </wp:positionV>
            <wp:extent cx="6000750" cy="627380"/>
            <wp:effectExtent l="0" t="0" r="0" b="127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627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A2DAF37" w14:textId="585D049D" w:rsidR="008D669C" w:rsidRPr="00E5601A" w:rsidRDefault="00160648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  <w:lastRenderedPageBreak/>
        <w:t xml:space="preserve"> </w:t>
      </w:r>
    </w:p>
    <w:p w14:paraId="0386CF7C" w14:textId="7F39BB20" w:rsidR="00160648" w:rsidRPr="00E5601A" w:rsidRDefault="00160648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E5601A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The confusion matrix represents that how our predictions match the actual data. In this case our model yielded an accuracy of 52%. It had been better if complete training data would have been used.</w:t>
      </w:r>
    </w:p>
    <w:p w14:paraId="2963DA00" w14:textId="18B27949" w:rsidR="00160648" w:rsidRPr="00E5601A" w:rsidRDefault="00160648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</w:pPr>
      <w:r w:rsidRPr="00E5601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136" behindDoc="0" locked="0" layoutInCell="1" allowOverlap="1" wp14:anchorId="11E3AD14" wp14:editId="66739DA6">
            <wp:simplePos x="0" y="0"/>
            <wp:positionH relativeFrom="column">
              <wp:posOffset>0</wp:posOffset>
            </wp:positionH>
            <wp:positionV relativeFrom="paragraph">
              <wp:posOffset>260985</wp:posOffset>
            </wp:positionV>
            <wp:extent cx="6000750" cy="417576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00750" cy="4175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AFE7D0" w14:textId="77777777" w:rsidR="00160648" w:rsidRPr="00E5601A" w:rsidRDefault="00160648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u w:val="single"/>
          <w:shd w:val="clear" w:color="auto" w:fill="FFFFFF"/>
        </w:rPr>
      </w:pPr>
    </w:p>
    <w:p w14:paraId="60E42E6A" w14:textId="3241FFE3" w:rsidR="000F230A" w:rsidRPr="00E5601A" w:rsidRDefault="000F230A" w:rsidP="00DD7FAC">
      <w:pPr>
        <w:spacing w:after="120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1C56057C" w14:textId="312D2FD2" w:rsidR="00837555" w:rsidRPr="00E5601A" w:rsidRDefault="00837555" w:rsidP="00DD7FAC">
      <w:pPr>
        <w:spacing w:after="120"/>
        <w:rPr>
          <w:rFonts w:ascii="Times New Roman" w:hAnsi="Times New Roman" w:cs="Times New Roman"/>
          <w:b/>
          <w:sz w:val="24"/>
          <w:szCs w:val="24"/>
        </w:rPr>
      </w:pPr>
      <w:r w:rsidRPr="00E5601A">
        <w:rPr>
          <w:rFonts w:ascii="Times New Roman" w:hAnsi="Times New Roman" w:cs="Times New Roman"/>
          <w:b/>
          <w:sz w:val="24"/>
          <w:szCs w:val="24"/>
        </w:rPr>
        <w:t>R</w:t>
      </w:r>
      <w:r w:rsidR="00E5601A" w:rsidRPr="00E5601A">
        <w:rPr>
          <w:rFonts w:ascii="Times New Roman" w:hAnsi="Times New Roman" w:cs="Times New Roman"/>
          <w:b/>
          <w:sz w:val="24"/>
          <w:szCs w:val="24"/>
        </w:rPr>
        <w:t>EFERENCES</w:t>
      </w:r>
    </w:p>
    <w:p w14:paraId="0DBC5ADF" w14:textId="0DF6C40E" w:rsidR="00837555" w:rsidRPr="00E5601A" w:rsidRDefault="00837555" w:rsidP="00DD7FAC">
      <w:pPr>
        <w:spacing w:after="120"/>
        <w:rPr>
          <w:rFonts w:ascii="Times New Roman" w:hAnsi="Times New Roman" w:cs="Times New Roman"/>
          <w:bCs/>
          <w:sz w:val="24"/>
          <w:szCs w:val="24"/>
        </w:rPr>
      </w:pPr>
    </w:p>
    <w:p w14:paraId="755CFD73" w14:textId="370631BD" w:rsidR="0094474D" w:rsidRPr="00E5601A" w:rsidRDefault="00253172" w:rsidP="00C12D22">
      <w:pPr>
        <w:pStyle w:val="ListParagraph"/>
        <w:numPr>
          <w:ilvl w:val="0"/>
          <w:numId w:val="3"/>
        </w:numPr>
        <w:spacing w:after="120"/>
        <w:rPr>
          <w:rFonts w:ascii="Times New Roman" w:hAnsi="Times New Roman" w:cs="Times New Roman"/>
          <w:sz w:val="24"/>
          <w:szCs w:val="24"/>
        </w:rPr>
      </w:pPr>
      <w:hyperlink r:id="rId16" w:history="1">
        <w:r w:rsidR="000C3537" w:rsidRPr="00E5601A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stackoverflow.com/questions/17735859/for-each-row-return-the-column-name-of-the-largest-value</w:t>
        </w:r>
      </w:hyperlink>
    </w:p>
    <w:p w14:paraId="69FCDCCD" w14:textId="77777777" w:rsidR="00160648" w:rsidRPr="00E5601A" w:rsidRDefault="00253172" w:rsidP="00160648">
      <w:pPr>
        <w:pStyle w:val="NormalWeb"/>
        <w:numPr>
          <w:ilvl w:val="0"/>
          <w:numId w:val="3"/>
        </w:numPr>
        <w:spacing w:before="0" w:beforeAutospacing="0" w:after="0" w:afterAutospacing="0" w:line="360" w:lineRule="auto"/>
        <w:jc w:val="both"/>
      </w:pPr>
      <w:hyperlink r:id="rId17" w:history="1">
        <w:r w:rsidR="00160648" w:rsidRPr="00E5601A">
          <w:rPr>
            <w:rStyle w:val="Hyperlink"/>
          </w:rPr>
          <w:t>https://www.pluralsight.com/guides/encoding-data-with-r</w:t>
        </w:r>
      </w:hyperlink>
    </w:p>
    <w:p w14:paraId="03AEF515" w14:textId="77777777" w:rsidR="00160648" w:rsidRPr="00E5601A" w:rsidRDefault="00160648" w:rsidP="00160648">
      <w:pPr>
        <w:pStyle w:val="NormalWeb"/>
        <w:spacing w:before="0" w:beforeAutospacing="0" w:after="0" w:afterAutospacing="0" w:line="360" w:lineRule="auto"/>
        <w:ind w:left="720"/>
        <w:jc w:val="both"/>
      </w:pPr>
    </w:p>
    <w:p w14:paraId="20EA697E" w14:textId="77777777" w:rsidR="00DD7FAC" w:rsidRPr="00E5601A" w:rsidRDefault="00DD7FAC" w:rsidP="00DD7FAC">
      <w:pPr>
        <w:spacing w:after="120"/>
        <w:rPr>
          <w:rFonts w:ascii="Times New Roman" w:hAnsi="Times New Roman" w:cs="Times New Roman"/>
          <w:b/>
          <w:sz w:val="24"/>
          <w:szCs w:val="24"/>
        </w:rPr>
      </w:pPr>
    </w:p>
    <w:sectPr w:rsidR="00DD7FAC" w:rsidRPr="00E5601A" w:rsidSect="0082667E">
      <w:pgSz w:w="12240" w:h="15840"/>
      <w:pgMar w:top="1440" w:right="1440" w:bottom="1440" w:left="135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CF1BB4" w14:textId="77777777" w:rsidR="00253172" w:rsidRDefault="00253172" w:rsidP="006D19F7">
      <w:pPr>
        <w:spacing w:line="240" w:lineRule="auto"/>
      </w:pPr>
      <w:r>
        <w:separator/>
      </w:r>
    </w:p>
  </w:endnote>
  <w:endnote w:type="continuationSeparator" w:id="0">
    <w:p w14:paraId="19050E16" w14:textId="77777777" w:rsidR="00253172" w:rsidRDefault="00253172" w:rsidP="006D19F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8E6763" w14:textId="77777777" w:rsidR="00253172" w:rsidRDefault="00253172" w:rsidP="006D19F7">
      <w:pPr>
        <w:spacing w:line="240" w:lineRule="auto"/>
      </w:pPr>
      <w:r>
        <w:separator/>
      </w:r>
    </w:p>
  </w:footnote>
  <w:footnote w:type="continuationSeparator" w:id="0">
    <w:p w14:paraId="18F49AB2" w14:textId="77777777" w:rsidR="00253172" w:rsidRDefault="00253172" w:rsidP="006D19F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CE3D71"/>
    <w:multiLevelType w:val="multilevel"/>
    <w:tmpl w:val="B3A40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844DBD"/>
    <w:multiLevelType w:val="multilevel"/>
    <w:tmpl w:val="212CEC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B47370A"/>
    <w:multiLevelType w:val="hybridMultilevel"/>
    <w:tmpl w:val="F2B00A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B931A7"/>
    <w:multiLevelType w:val="hybridMultilevel"/>
    <w:tmpl w:val="30324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NbawMDU3MjEyMbRU0lEKTi0uzszPAykwqgUASGp9wSwAAAA="/>
  </w:docVars>
  <w:rsids>
    <w:rsidRoot w:val="00E72124"/>
    <w:rsid w:val="000004BF"/>
    <w:rsid w:val="0000474D"/>
    <w:rsid w:val="000169F4"/>
    <w:rsid w:val="00021F6F"/>
    <w:rsid w:val="00030FA5"/>
    <w:rsid w:val="00037C58"/>
    <w:rsid w:val="00040A52"/>
    <w:rsid w:val="0004152D"/>
    <w:rsid w:val="00041BAF"/>
    <w:rsid w:val="00054A0D"/>
    <w:rsid w:val="00061C4A"/>
    <w:rsid w:val="0006384C"/>
    <w:rsid w:val="000704C4"/>
    <w:rsid w:val="00084D8D"/>
    <w:rsid w:val="000A7AEF"/>
    <w:rsid w:val="000B0226"/>
    <w:rsid w:val="000B3A26"/>
    <w:rsid w:val="000B745C"/>
    <w:rsid w:val="000B77EB"/>
    <w:rsid w:val="000C1001"/>
    <w:rsid w:val="000C2B8C"/>
    <w:rsid w:val="000C3537"/>
    <w:rsid w:val="000E0D39"/>
    <w:rsid w:val="000F0881"/>
    <w:rsid w:val="000F230A"/>
    <w:rsid w:val="000F3744"/>
    <w:rsid w:val="000F5745"/>
    <w:rsid w:val="0010660C"/>
    <w:rsid w:val="00121E55"/>
    <w:rsid w:val="00126F8A"/>
    <w:rsid w:val="00131971"/>
    <w:rsid w:val="00135B1F"/>
    <w:rsid w:val="001478D7"/>
    <w:rsid w:val="00147DBA"/>
    <w:rsid w:val="00152578"/>
    <w:rsid w:val="001557BE"/>
    <w:rsid w:val="00155898"/>
    <w:rsid w:val="00160648"/>
    <w:rsid w:val="0016621B"/>
    <w:rsid w:val="00174B15"/>
    <w:rsid w:val="001778A7"/>
    <w:rsid w:val="001924E5"/>
    <w:rsid w:val="00192B32"/>
    <w:rsid w:val="00196A7C"/>
    <w:rsid w:val="001A008E"/>
    <w:rsid w:val="001A3521"/>
    <w:rsid w:val="001C22E1"/>
    <w:rsid w:val="001C6F48"/>
    <w:rsid w:val="001C78CF"/>
    <w:rsid w:val="001D3B19"/>
    <w:rsid w:val="001E16D8"/>
    <w:rsid w:val="001E2B50"/>
    <w:rsid w:val="001E2F8B"/>
    <w:rsid w:val="001E76C0"/>
    <w:rsid w:val="002115CC"/>
    <w:rsid w:val="00221B29"/>
    <w:rsid w:val="002234EF"/>
    <w:rsid w:val="00227AC9"/>
    <w:rsid w:val="00227B65"/>
    <w:rsid w:val="00230B1B"/>
    <w:rsid w:val="00233642"/>
    <w:rsid w:val="00236319"/>
    <w:rsid w:val="002372C6"/>
    <w:rsid w:val="002465F4"/>
    <w:rsid w:val="00253172"/>
    <w:rsid w:val="0025534D"/>
    <w:rsid w:val="00256519"/>
    <w:rsid w:val="00256587"/>
    <w:rsid w:val="0026564A"/>
    <w:rsid w:val="00266C38"/>
    <w:rsid w:val="00267C07"/>
    <w:rsid w:val="00287AC8"/>
    <w:rsid w:val="00295AD0"/>
    <w:rsid w:val="00296510"/>
    <w:rsid w:val="00297D14"/>
    <w:rsid w:val="002A0810"/>
    <w:rsid w:val="002A4FC5"/>
    <w:rsid w:val="002A5D61"/>
    <w:rsid w:val="002B3B00"/>
    <w:rsid w:val="002B7050"/>
    <w:rsid w:val="002C6F49"/>
    <w:rsid w:val="002E461F"/>
    <w:rsid w:val="002E5871"/>
    <w:rsid w:val="002E6CB4"/>
    <w:rsid w:val="002E70EC"/>
    <w:rsid w:val="002F56A4"/>
    <w:rsid w:val="00301B1E"/>
    <w:rsid w:val="00310F24"/>
    <w:rsid w:val="00311C77"/>
    <w:rsid w:val="0031461B"/>
    <w:rsid w:val="00316319"/>
    <w:rsid w:val="00317DC8"/>
    <w:rsid w:val="00322BBA"/>
    <w:rsid w:val="00324008"/>
    <w:rsid w:val="00326323"/>
    <w:rsid w:val="00331955"/>
    <w:rsid w:val="00332A19"/>
    <w:rsid w:val="00333F7D"/>
    <w:rsid w:val="003346FE"/>
    <w:rsid w:val="00335A05"/>
    <w:rsid w:val="003365AA"/>
    <w:rsid w:val="00337B3F"/>
    <w:rsid w:val="003426FE"/>
    <w:rsid w:val="00345EF0"/>
    <w:rsid w:val="00346EBF"/>
    <w:rsid w:val="00373316"/>
    <w:rsid w:val="00374AE0"/>
    <w:rsid w:val="00374DE0"/>
    <w:rsid w:val="00381884"/>
    <w:rsid w:val="00387AA1"/>
    <w:rsid w:val="00387E02"/>
    <w:rsid w:val="00390242"/>
    <w:rsid w:val="00391EA7"/>
    <w:rsid w:val="0039647C"/>
    <w:rsid w:val="003A5524"/>
    <w:rsid w:val="003A7E65"/>
    <w:rsid w:val="003B5053"/>
    <w:rsid w:val="003C2B19"/>
    <w:rsid w:val="003C418C"/>
    <w:rsid w:val="003D3BD2"/>
    <w:rsid w:val="003D526B"/>
    <w:rsid w:val="003D7A94"/>
    <w:rsid w:val="003E3833"/>
    <w:rsid w:val="003E5251"/>
    <w:rsid w:val="003E52B8"/>
    <w:rsid w:val="003E79A9"/>
    <w:rsid w:val="0040134D"/>
    <w:rsid w:val="00402A3A"/>
    <w:rsid w:val="004123AB"/>
    <w:rsid w:val="00445EC0"/>
    <w:rsid w:val="00456667"/>
    <w:rsid w:val="00461286"/>
    <w:rsid w:val="00471C56"/>
    <w:rsid w:val="0047222D"/>
    <w:rsid w:val="004726F9"/>
    <w:rsid w:val="00473A36"/>
    <w:rsid w:val="00477693"/>
    <w:rsid w:val="00486504"/>
    <w:rsid w:val="004903F7"/>
    <w:rsid w:val="004A04D6"/>
    <w:rsid w:val="004A1DAC"/>
    <w:rsid w:val="004A25EB"/>
    <w:rsid w:val="004C040F"/>
    <w:rsid w:val="004D5964"/>
    <w:rsid w:val="004E50C9"/>
    <w:rsid w:val="004F004D"/>
    <w:rsid w:val="004F200D"/>
    <w:rsid w:val="004F3B0E"/>
    <w:rsid w:val="004F4B9D"/>
    <w:rsid w:val="005023A9"/>
    <w:rsid w:val="005029D8"/>
    <w:rsid w:val="00507253"/>
    <w:rsid w:val="0051321C"/>
    <w:rsid w:val="00516E79"/>
    <w:rsid w:val="00521A16"/>
    <w:rsid w:val="0053609E"/>
    <w:rsid w:val="005379E0"/>
    <w:rsid w:val="005408EA"/>
    <w:rsid w:val="00556577"/>
    <w:rsid w:val="0056070E"/>
    <w:rsid w:val="005659F1"/>
    <w:rsid w:val="005665CB"/>
    <w:rsid w:val="00576230"/>
    <w:rsid w:val="00577D3A"/>
    <w:rsid w:val="0058236E"/>
    <w:rsid w:val="0059123A"/>
    <w:rsid w:val="0059209A"/>
    <w:rsid w:val="005974EE"/>
    <w:rsid w:val="005A0404"/>
    <w:rsid w:val="005A0453"/>
    <w:rsid w:val="005A18ED"/>
    <w:rsid w:val="005B14EF"/>
    <w:rsid w:val="005B3817"/>
    <w:rsid w:val="005B707F"/>
    <w:rsid w:val="005D2052"/>
    <w:rsid w:val="005E11D2"/>
    <w:rsid w:val="005F442E"/>
    <w:rsid w:val="005F57D8"/>
    <w:rsid w:val="00600E43"/>
    <w:rsid w:val="006041A4"/>
    <w:rsid w:val="006041B0"/>
    <w:rsid w:val="00604C8E"/>
    <w:rsid w:val="0060501F"/>
    <w:rsid w:val="00611294"/>
    <w:rsid w:val="00612994"/>
    <w:rsid w:val="00613E00"/>
    <w:rsid w:val="00614A57"/>
    <w:rsid w:val="00622ADE"/>
    <w:rsid w:val="0062552A"/>
    <w:rsid w:val="0062712E"/>
    <w:rsid w:val="00647541"/>
    <w:rsid w:val="00660BB0"/>
    <w:rsid w:val="006667F8"/>
    <w:rsid w:val="0067399F"/>
    <w:rsid w:val="00693E00"/>
    <w:rsid w:val="00696165"/>
    <w:rsid w:val="006A632E"/>
    <w:rsid w:val="006B069B"/>
    <w:rsid w:val="006B2501"/>
    <w:rsid w:val="006B40CF"/>
    <w:rsid w:val="006B64C4"/>
    <w:rsid w:val="006B7B89"/>
    <w:rsid w:val="006C1F9A"/>
    <w:rsid w:val="006C5DCB"/>
    <w:rsid w:val="006D19F7"/>
    <w:rsid w:val="006D3BB5"/>
    <w:rsid w:val="006D5260"/>
    <w:rsid w:val="006D5302"/>
    <w:rsid w:val="006E2E92"/>
    <w:rsid w:val="006F34E3"/>
    <w:rsid w:val="00704D90"/>
    <w:rsid w:val="00713290"/>
    <w:rsid w:val="007146FD"/>
    <w:rsid w:val="0071763B"/>
    <w:rsid w:val="007263A3"/>
    <w:rsid w:val="007425D5"/>
    <w:rsid w:val="0075602B"/>
    <w:rsid w:val="0075625D"/>
    <w:rsid w:val="00764AF6"/>
    <w:rsid w:val="007706CC"/>
    <w:rsid w:val="007876AC"/>
    <w:rsid w:val="007A1249"/>
    <w:rsid w:val="007A5380"/>
    <w:rsid w:val="007C1E30"/>
    <w:rsid w:val="007C2E22"/>
    <w:rsid w:val="007C496D"/>
    <w:rsid w:val="007C5008"/>
    <w:rsid w:val="007C655C"/>
    <w:rsid w:val="007D0395"/>
    <w:rsid w:val="007D1E23"/>
    <w:rsid w:val="007D4809"/>
    <w:rsid w:val="007D7D13"/>
    <w:rsid w:val="007E14D4"/>
    <w:rsid w:val="007E51BB"/>
    <w:rsid w:val="007E6521"/>
    <w:rsid w:val="007F7201"/>
    <w:rsid w:val="00804A0E"/>
    <w:rsid w:val="0082667E"/>
    <w:rsid w:val="008315D5"/>
    <w:rsid w:val="00832C55"/>
    <w:rsid w:val="00837555"/>
    <w:rsid w:val="00840959"/>
    <w:rsid w:val="0084780C"/>
    <w:rsid w:val="008519AF"/>
    <w:rsid w:val="00856A67"/>
    <w:rsid w:val="00857A8D"/>
    <w:rsid w:val="00862D17"/>
    <w:rsid w:val="00867F22"/>
    <w:rsid w:val="008719C4"/>
    <w:rsid w:val="00873FB1"/>
    <w:rsid w:val="00875123"/>
    <w:rsid w:val="008854C4"/>
    <w:rsid w:val="00892D91"/>
    <w:rsid w:val="008A0467"/>
    <w:rsid w:val="008A16BA"/>
    <w:rsid w:val="008A36D2"/>
    <w:rsid w:val="008A5567"/>
    <w:rsid w:val="008B61FD"/>
    <w:rsid w:val="008C0F6A"/>
    <w:rsid w:val="008C28B0"/>
    <w:rsid w:val="008D1205"/>
    <w:rsid w:val="008D669C"/>
    <w:rsid w:val="008E2307"/>
    <w:rsid w:val="008E6F10"/>
    <w:rsid w:val="008E75C4"/>
    <w:rsid w:val="008F7CA2"/>
    <w:rsid w:val="00912A4B"/>
    <w:rsid w:val="00925895"/>
    <w:rsid w:val="00934ADD"/>
    <w:rsid w:val="00943370"/>
    <w:rsid w:val="0094474D"/>
    <w:rsid w:val="00952B3D"/>
    <w:rsid w:val="00954450"/>
    <w:rsid w:val="009561DC"/>
    <w:rsid w:val="00963439"/>
    <w:rsid w:val="00970D71"/>
    <w:rsid w:val="00993EDF"/>
    <w:rsid w:val="00996173"/>
    <w:rsid w:val="009973FA"/>
    <w:rsid w:val="009A4630"/>
    <w:rsid w:val="009B1A05"/>
    <w:rsid w:val="009D1149"/>
    <w:rsid w:val="009D1BE5"/>
    <w:rsid w:val="009D386E"/>
    <w:rsid w:val="009D5DD6"/>
    <w:rsid w:val="009D6032"/>
    <w:rsid w:val="009E1ADC"/>
    <w:rsid w:val="009E28F7"/>
    <w:rsid w:val="00A014AB"/>
    <w:rsid w:val="00A0519F"/>
    <w:rsid w:val="00A16F9C"/>
    <w:rsid w:val="00A21C00"/>
    <w:rsid w:val="00A21F35"/>
    <w:rsid w:val="00A316AF"/>
    <w:rsid w:val="00A3602F"/>
    <w:rsid w:val="00A50665"/>
    <w:rsid w:val="00A66E93"/>
    <w:rsid w:val="00A67C71"/>
    <w:rsid w:val="00AA3EFD"/>
    <w:rsid w:val="00AA78C8"/>
    <w:rsid w:val="00AB49AC"/>
    <w:rsid w:val="00AC1483"/>
    <w:rsid w:val="00AC1A97"/>
    <w:rsid w:val="00AD1F79"/>
    <w:rsid w:val="00AD2326"/>
    <w:rsid w:val="00AD2721"/>
    <w:rsid w:val="00AD359C"/>
    <w:rsid w:val="00AD4441"/>
    <w:rsid w:val="00AE7EB6"/>
    <w:rsid w:val="00B02313"/>
    <w:rsid w:val="00B04490"/>
    <w:rsid w:val="00B15448"/>
    <w:rsid w:val="00B17098"/>
    <w:rsid w:val="00B24E81"/>
    <w:rsid w:val="00B24FBB"/>
    <w:rsid w:val="00B4067D"/>
    <w:rsid w:val="00B41ED1"/>
    <w:rsid w:val="00B63277"/>
    <w:rsid w:val="00B724E1"/>
    <w:rsid w:val="00B7561B"/>
    <w:rsid w:val="00B76FA9"/>
    <w:rsid w:val="00B80F05"/>
    <w:rsid w:val="00B83AE4"/>
    <w:rsid w:val="00B86B8C"/>
    <w:rsid w:val="00B940CE"/>
    <w:rsid w:val="00B9710D"/>
    <w:rsid w:val="00BB2BCA"/>
    <w:rsid w:val="00BB416A"/>
    <w:rsid w:val="00BB5510"/>
    <w:rsid w:val="00BC752D"/>
    <w:rsid w:val="00BD18A7"/>
    <w:rsid w:val="00BE378B"/>
    <w:rsid w:val="00BE6017"/>
    <w:rsid w:val="00BF67EF"/>
    <w:rsid w:val="00C04CF4"/>
    <w:rsid w:val="00C111B7"/>
    <w:rsid w:val="00C12D22"/>
    <w:rsid w:val="00C145F0"/>
    <w:rsid w:val="00C16145"/>
    <w:rsid w:val="00C234F7"/>
    <w:rsid w:val="00C262F1"/>
    <w:rsid w:val="00C2637B"/>
    <w:rsid w:val="00C275C4"/>
    <w:rsid w:val="00C3184F"/>
    <w:rsid w:val="00C405CF"/>
    <w:rsid w:val="00C40772"/>
    <w:rsid w:val="00C46427"/>
    <w:rsid w:val="00C46507"/>
    <w:rsid w:val="00C50766"/>
    <w:rsid w:val="00C512F5"/>
    <w:rsid w:val="00C625DF"/>
    <w:rsid w:val="00C673A6"/>
    <w:rsid w:val="00C67778"/>
    <w:rsid w:val="00C82FCD"/>
    <w:rsid w:val="00C84687"/>
    <w:rsid w:val="00CA005F"/>
    <w:rsid w:val="00CA0619"/>
    <w:rsid w:val="00CA3C3C"/>
    <w:rsid w:val="00CA6BE5"/>
    <w:rsid w:val="00D0344A"/>
    <w:rsid w:val="00D03549"/>
    <w:rsid w:val="00D07709"/>
    <w:rsid w:val="00D10B5D"/>
    <w:rsid w:val="00D128DE"/>
    <w:rsid w:val="00D13504"/>
    <w:rsid w:val="00D20211"/>
    <w:rsid w:val="00D270CF"/>
    <w:rsid w:val="00D274D7"/>
    <w:rsid w:val="00D4309B"/>
    <w:rsid w:val="00D60EBB"/>
    <w:rsid w:val="00D61890"/>
    <w:rsid w:val="00D621B3"/>
    <w:rsid w:val="00D661EC"/>
    <w:rsid w:val="00D80D1F"/>
    <w:rsid w:val="00D84FC3"/>
    <w:rsid w:val="00DA4B8F"/>
    <w:rsid w:val="00DB069C"/>
    <w:rsid w:val="00DB10B3"/>
    <w:rsid w:val="00DB12B2"/>
    <w:rsid w:val="00DC1C91"/>
    <w:rsid w:val="00DD006F"/>
    <w:rsid w:val="00DD187B"/>
    <w:rsid w:val="00DD26F4"/>
    <w:rsid w:val="00DD7FAC"/>
    <w:rsid w:val="00DE0BC0"/>
    <w:rsid w:val="00DE6692"/>
    <w:rsid w:val="00DF1E88"/>
    <w:rsid w:val="00E1113A"/>
    <w:rsid w:val="00E14C69"/>
    <w:rsid w:val="00E40BCC"/>
    <w:rsid w:val="00E4364B"/>
    <w:rsid w:val="00E46566"/>
    <w:rsid w:val="00E5601A"/>
    <w:rsid w:val="00E56C8E"/>
    <w:rsid w:val="00E611B2"/>
    <w:rsid w:val="00E72124"/>
    <w:rsid w:val="00E7294D"/>
    <w:rsid w:val="00E82851"/>
    <w:rsid w:val="00E90CC4"/>
    <w:rsid w:val="00E91390"/>
    <w:rsid w:val="00E917CA"/>
    <w:rsid w:val="00E95CC7"/>
    <w:rsid w:val="00E9788E"/>
    <w:rsid w:val="00EA28CA"/>
    <w:rsid w:val="00EB1CE1"/>
    <w:rsid w:val="00EC7621"/>
    <w:rsid w:val="00EE19DC"/>
    <w:rsid w:val="00EE1B86"/>
    <w:rsid w:val="00EE28F6"/>
    <w:rsid w:val="00EE431A"/>
    <w:rsid w:val="00EE50BF"/>
    <w:rsid w:val="00EE566E"/>
    <w:rsid w:val="00EF13A7"/>
    <w:rsid w:val="00EF773B"/>
    <w:rsid w:val="00F16FE9"/>
    <w:rsid w:val="00F30428"/>
    <w:rsid w:val="00F36166"/>
    <w:rsid w:val="00F457D9"/>
    <w:rsid w:val="00F53AA1"/>
    <w:rsid w:val="00F60849"/>
    <w:rsid w:val="00F744B9"/>
    <w:rsid w:val="00F7462E"/>
    <w:rsid w:val="00F814C1"/>
    <w:rsid w:val="00F85B81"/>
    <w:rsid w:val="00F863A3"/>
    <w:rsid w:val="00F937AD"/>
    <w:rsid w:val="00F951B5"/>
    <w:rsid w:val="00FA6716"/>
    <w:rsid w:val="00FB325F"/>
    <w:rsid w:val="00FD3B7E"/>
    <w:rsid w:val="00FD72C1"/>
    <w:rsid w:val="00FE23D2"/>
    <w:rsid w:val="00FE3291"/>
    <w:rsid w:val="00FF5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C2441"/>
  <w15:docId w15:val="{991B0B6F-5312-4B3F-95F5-0C054425A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6D19F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19F7"/>
  </w:style>
  <w:style w:type="paragraph" w:styleId="Footer">
    <w:name w:val="footer"/>
    <w:basedOn w:val="Normal"/>
    <w:link w:val="FooterChar"/>
    <w:uiPriority w:val="99"/>
    <w:unhideWhenUsed/>
    <w:rsid w:val="006D19F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19F7"/>
  </w:style>
  <w:style w:type="paragraph" w:styleId="ListParagraph">
    <w:name w:val="List Paragraph"/>
    <w:basedOn w:val="Normal"/>
    <w:qFormat/>
    <w:rsid w:val="00F53A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262F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62F1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221B29"/>
    <w:rPr>
      <w:b/>
      <w:bCs/>
    </w:rPr>
  </w:style>
  <w:style w:type="paragraph" w:styleId="NormalWeb">
    <w:name w:val="Normal (Web)"/>
    <w:basedOn w:val="Normal"/>
    <w:uiPriority w:val="99"/>
    <w:unhideWhenUsed/>
    <w:rsid w:val="00221B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221B2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2A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2ADE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customStyle="1" w:styleId="hljs-number">
    <w:name w:val="hljs-number"/>
    <w:basedOn w:val="DefaultParagraphFont"/>
    <w:rsid w:val="00622ADE"/>
  </w:style>
  <w:style w:type="character" w:customStyle="1" w:styleId="mwe-math-mathml-inline">
    <w:name w:val="mwe-math-mathml-inline"/>
    <w:basedOn w:val="DefaultParagraphFont"/>
    <w:rsid w:val="008854C4"/>
  </w:style>
  <w:style w:type="character" w:customStyle="1" w:styleId="screenreader-only">
    <w:name w:val="screenreader-only"/>
    <w:basedOn w:val="DefaultParagraphFont"/>
    <w:rsid w:val="00F457D9"/>
  </w:style>
  <w:style w:type="character" w:styleId="UnresolvedMention">
    <w:name w:val="Unresolved Mention"/>
    <w:basedOn w:val="DefaultParagraphFont"/>
    <w:uiPriority w:val="99"/>
    <w:semiHidden/>
    <w:unhideWhenUsed/>
    <w:rsid w:val="00346E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90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9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0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4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3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0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93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7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pluralsight.com/guides/encoding-data-with-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ckoverflow.com/questions/17735859/for-each-row-return-the-column-name-of-the-largest-valu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E12D58-7196-48FD-A30E-FAEEF0F38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526</Words>
  <Characters>2999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etika Chaturvedi</dc:creator>
  <cp:lastModifiedBy>Reetika Chaturvedi</cp:lastModifiedBy>
  <cp:revision>3</cp:revision>
  <dcterms:created xsi:type="dcterms:W3CDTF">2021-02-05T03:38:00Z</dcterms:created>
  <dcterms:modified xsi:type="dcterms:W3CDTF">2021-02-05T04:22:00Z</dcterms:modified>
</cp:coreProperties>
</file>